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E91B6" w14:textId="77777777" w:rsidR="00653FC3" w:rsidRPr="00C002F6" w:rsidRDefault="00C002F6" w:rsidP="00D26199">
      <w:pPr>
        <w:spacing w:after="0" w:line="240" w:lineRule="auto"/>
        <w:rPr>
          <w:rFonts w:ascii="Garamond" w:eastAsia="MS ??" w:hAnsi="Garamond" w:cs="Times New Roman"/>
          <w:color w:val="FF0000"/>
          <w:sz w:val="24"/>
          <w:szCs w:val="24"/>
        </w:rPr>
      </w:pPr>
      <w:r w:rsidRPr="00C002F6">
        <w:rPr>
          <w:rFonts w:ascii="Garamond" w:eastAsia="MS ??" w:hAnsi="Garamond" w:cs="Times New Roman"/>
          <w:noProof/>
          <w:color w:val="FF0000"/>
          <w:sz w:val="24"/>
          <w:szCs w:val="24"/>
          <w:lang w:eastAsia="hu-HU"/>
        </w:rPr>
        <w:drawing>
          <wp:anchor distT="0" distB="0" distL="114300" distR="114300" simplePos="0" relativeHeight="251659264" behindDoc="0" locked="0" layoutInCell="1" allowOverlap="1" wp14:anchorId="32C197A6" wp14:editId="47E395D1">
            <wp:simplePos x="0" y="0"/>
            <wp:positionH relativeFrom="column">
              <wp:posOffset>3228975</wp:posOffset>
            </wp:positionH>
            <wp:positionV relativeFrom="paragraph">
              <wp:posOffset>9525</wp:posOffset>
            </wp:positionV>
            <wp:extent cx="2658110" cy="1012190"/>
            <wp:effectExtent l="0" t="0" r="8890" b="0"/>
            <wp:wrapNone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110" cy="101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002F6">
        <w:rPr>
          <w:rFonts w:ascii="Garamond" w:eastAsia="MS ??" w:hAnsi="Garamond" w:cs="Times New Roman"/>
          <w:noProof/>
          <w:color w:val="FF0000"/>
          <w:sz w:val="24"/>
          <w:szCs w:val="24"/>
          <w:lang w:eastAsia="hu-HU"/>
        </w:rPr>
        <w:drawing>
          <wp:anchor distT="0" distB="0" distL="114300" distR="114300" simplePos="0" relativeHeight="251660288" behindDoc="1" locked="0" layoutInCell="1" allowOverlap="1" wp14:anchorId="00F75CF4" wp14:editId="2CB5B0F1">
            <wp:simplePos x="0" y="0"/>
            <wp:positionH relativeFrom="column">
              <wp:posOffset>-314325</wp:posOffset>
            </wp:positionH>
            <wp:positionV relativeFrom="paragraph">
              <wp:posOffset>0</wp:posOffset>
            </wp:positionV>
            <wp:extent cx="1987550" cy="743585"/>
            <wp:effectExtent l="0" t="0" r="0" b="0"/>
            <wp:wrapTight wrapText="bothSides">
              <wp:wrapPolygon edited="0">
                <wp:start x="0" y="0"/>
                <wp:lineTo x="0" y="21028"/>
                <wp:lineTo x="21324" y="21028"/>
                <wp:lineTo x="21324" y="0"/>
                <wp:lineTo x="0" y="0"/>
              </wp:wrapPolygon>
            </wp:wrapTight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138E011" w14:textId="77777777" w:rsidR="00C63407" w:rsidRPr="00C002F6" w:rsidRDefault="00C63407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4DF8A3D9" w14:textId="77777777" w:rsidR="00C63407" w:rsidRPr="00C002F6" w:rsidRDefault="00C63407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56B29419" w14:textId="77777777" w:rsidR="00C002F6" w:rsidRP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1BE85BE0" w14:textId="77777777" w:rsidR="00C002F6" w:rsidRP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3C195D38" w14:textId="77777777" w:rsidR="00C002F6" w:rsidRDefault="00C002F6" w:rsidP="00886D83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</w:p>
    <w:p w14:paraId="3419F3B4" w14:textId="77777777" w:rsidR="00653FC3" w:rsidRDefault="00653FC3" w:rsidP="00BE0C28">
      <w:pPr>
        <w:spacing w:after="0" w:line="240" w:lineRule="auto"/>
        <w:jc w:val="center"/>
        <w:rPr>
          <w:rFonts w:ascii="Garamond" w:eastAsia="MS ??" w:hAnsi="Garamond" w:cs="Times New Roman"/>
          <w:b/>
          <w:sz w:val="28"/>
          <w:szCs w:val="28"/>
        </w:rPr>
      </w:pPr>
      <w:r w:rsidRPr="00C002F6">
        <w:rPr>
          <w:rFonts w:ascii="Garamond" w:eastAsia="MS ??" w:hAnsi="Garamond" w:cs="Times New Roman"/>
          <w:b/>
          <w:sz w:val="28"/>
          <w:szCs w:val="28"/>
        </w:rPr>
        <w:t xml:space="preserve">REGISZTRÁCIÓS ÍV </w:t>
      </w:r>
    </w:p>
    <w:p w14:paraId="62A7095E" w14:textId="77777777" w:rsidR="00BE0C28" w:rsidRPr="00BE0C28" w:rsidRDefault="00BE0C28" w:rsidP="00BE0C28">
      <w:pPr>
        <w:spacing w:after="0" w:line="240" w:lineRule="auto"/>
        <w:jc w:val="center"/>
        <w:rPr>
          <w:rFonts w:ascii="Garamond" w:eastAsia="MS ??" w:hAnsi="Garamond" w:cs="Times New Roman"/>
          <w:i/>
          <w:sz w:val="28"/>
          <w:szCs w:val="28"/>
        </w:rPr>
      </w:pPr>
      <w:r>
        <w:rPr>
          <w:rFonts w:ascii="Garamond" w:eastAsia="MS ??" w:hAnsi="Garamond" w:cs="Times New Roman"/>
          <w:i/>
          <w:sz w:val="28"/>
          <w:szCs w:val="28"/>
        </w:rPr>
        <w:t>Kisebbségvédelem Európában Nyári Egyetem 2023</w:t>
      </w:r>
    </w:p>
    <w:p w14:paraId="3D1F5834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7687A2CC" w14:textId="77777777" w:rsidR="00C63407" w:rsidRPr="00C002F6" w:rsidRDefault="00C63407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4C7D5921" w14:textId="77777777" w:rsidR="00653FC3" w:rsidRPr="00C002F6" w:rsidRDefault="00653FC3" w:rsidP="00886D83">
      <w:pPr>
        <w:numPr>
          <w:ilvl w:val="0"/>
          <w:numId w:val="1"/>
        </w:numPr>
        <w:spacing w:after="0" w:line="240" w:lineRule="auto"/>
        <w:ind w:left="-142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</w:t>
      </w:r>
      <w:r w:rsidR="00A22454" w:rsidRPr="00C002F6">
        <w:rPr>
          <w:rFonts w:ascii="Garamond" w:eastAsia="MS ??" w:hAnsi="Garamond" w:cs="Times New Roman"/>
          <w:b/>
          <w:sz w:val="24"/>
          <w:szCs w:val="24"/>
        </w:rPr>
        <w:t>,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adja meg személyes adatait!</w:t>
      </w:r>
    </w:p>
    <w:p w14:paraId="7FD12BE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i/>
          <w:sz w:val="24"/>
          <w:szCs w:val="24"/>
        </w:rPr>
      </w:pPr>
    </w:p>
    <w:p w14:paraId="168EA38D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Név: </w:t>
      </w:r>
    </w:p>
    <w:p w14:paraId="79250F4B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ületési hely:</w:t>
      </w:r>
    </w:p>
    <w:p w14:paraId="1DC89D7E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ületési idő:</w:t>
      </w:r>
    </w:p>
    <w:p w14:paraId="344EBE52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Személyi igazolvány szám:</w:t>
      </w:r>
    </w:p>
    <w:p w14:paraId="4BE81792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Édesanyja leánykori neve:</w:t>
      </w:r>
    </w:p>
    <w:p w14:paraId="21DD1654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Lakcím (irányítószámmal): </w:t>
      </w:r>
    </w:p>
    <w:p w14:paraId="39AE69A3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Telefonos elérhetőség:</w:t>
      </w:r>
    </w:p>
    <w:p w14:paraId="731752E0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E-mail elérhetőség:</w:t>
      </w:r>
    </w:p>
    <w:p w14:paraId="60D35236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2605BEC1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4573C37C" w14:textId="77777777" w:rsidR="00653FC3" w:rsidRPr="00C002F6" w:rsidRDefault="00C002F6" w:rsidP="00886D83">
      <w:pPr>
        <w:numPr>
          <w:ilvl w:val="0"/>
          <w:numId w:val="1"/>
        </w:numPr>
        <w:spacing w:after="0" w:line="240" w:lineRule="auto"/>
        <w:ind w:left="0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 xml:space="preserve">Tanulmányok </w:t>
      </w:r>
    </w:p>
    <w:p w14:paraId="051F4FEE" w14:textId="77777777" w:rsidR="00653FC3" w:rsidRPr="00C002F6" w:rsidRDefault="00653FC3" w:rsidP="00653FC3">
      <w:pPr>
        <w:spacing w:after="0" w:line="240" w:lineRule="auto"/>
        <w:ind w:left="720"/>
        <w:rPr>
          <w:rFonts w:ascii="Garamond" w:eastAsia="MS ??" w:hAnsi="Garamond" w:cs="Times New Roman"/>
          <w:b/>
          <w:sz w:val="24"/>
          <w:szCs w:val="24"/>
        </w:rPr>
      </w:pPr>
    </w:p>
    <w:p w14:paraId="1D4A15CF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Legmagasabb iskolai végzettség:</w:t>
      </w:r>
    </w:p>
    <w:p w14:paraId="3E337074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 xml:space="preserve">Intézmény neve: </w:t>
      </w:r>
    </w:p>
    <w:p w14:paraId="566DEC34" w14:textId="77777777" w:rsidR="00653FC3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Folyamatban van egyetemi/főiskolai képzése? Igen/Nem</w:t>
      </w:r>
      <w:r>
        <w:rPr>
          <w:rStyle w:val="Lbjegyzet-hivatkozs"/>
          <w:rFonts w:ascii="Garamond" w:eastAsia="MS ??" w:hAnsi="Garamond" w:cs="Times New Roman"/>
          <w:sz w:val="24"/>
          <w:szCs w:val="24"/>
        </w:rPr>
        <w:footnoteReference w:id="1"/>
      </w:r>
    </w:p>
    <w:p w14:paraId="520B6D77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Intézmény neve és szak:</w:t>
      </w:r>
    </w:p>
    <w:p w14:paraId="1B73619F" w14:textId="77777777" w:rsidR="00C002F6" w:rsidRDefault="00C002F6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Képzés kezdete:</w:t>
      </w:r>
    </w:p>
    <w:p w14:paraId="3474E01D" w14:textId="77777777" w:rsidR="00C002F6" w:rsidRPr="00C002F6" w:rsidRDefault="00C002F6" w:rsidP="00BE0C28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>
        <w:rPr>
          <w:rFonts w:ascii="Garamond" w:eastAsia="MS ??" w:hAnsi="Garamond" w:cs="Times New Roman"/>
          <w:sz w:val="24"/>
          <w:szCs w:val="24"/>
        </w:rPr>
        <w:t>Várható vége:</w:t>
      </w:r>
    </w:p>
    <w:p w14:paraId="02C679B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3388919" w14:textId="77777777" w:rsidR="00653FC3" w:rsidRPr="00C002F6" w:rsidRDefault="00C002F6" w:rsidP="00886D83">
      <w:pPr>
        <w:numPr>
          <w:ilvl w:val="0"/>
          <w:numId w:val="1"/>
        </w:numPr>
        <w:spacing w:after="0" w:line="240" w:lineRule="auto"/>
        <w:ind w:left="0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>Szakmai tapasztalat (gyakornoki, munkavállalói, egyéb releváns munkavégzés)</w:t>
      </w:r>
    </w:p>
    <w:p w14:paraId="7AF04438" w14:textId="77777777" w:rsidR="00886D83" w:rsidRPr="00C002F6" w:rsidRDefault="00886D83" w:rsidP="00886D8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E761BC4" w14:textId="77777777" w:rsidR="00653FC3" w:rsidRPr="00C002F6" w:rsidRDefault="00653FC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>Munkahely</w:t>
      </w:r>
      <w:r w:rsidR="00C002F6">
        <w:rPr>
          <w:rFonts w:ascii="Garamond" w:eastAsia="MS ??" w:hAnsi="Garamond" w:cs="Times New Roman"/>
          <w:sz w:val="24"/>
          <w:szCs w:val="24"/>
        </w:rPr>
        <w:t>/Gyakorlati hely</w:t>
      </w:r>
      <w:r w:rsidRPr="00C002F6">
        <w:rPr>
          <w:rFonts w:ascii="Garamond" w:eastAsia="MS ??" w:hAnsi="Garamond" w:cs="Times New Roman"/>
          <w:sz w:val="24"/>
          <w:szCs w:val="24"/>
        </w:rPr>
        <w:t xml:space="preserve"> neve:</w:t>
      </w:r>
    </w:p>
    <w:p w14:paraId="44141F1F" w14:textId="77777777" w:rsidR="00886D83" w:rsidRPr="00C002F6" w:rsidRDefault="00886D83" w:rsidP="00886D83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</w:p>
    <w:p w14:paraId="52FAB7E9" w14:textId="77777777" w:rsidR="00653FC3" w:rsidRPr="00C002F6" w:rsidRDefault="00653FC3" w:rsidP="00BE0C28">
      <w:pPr>
        <w:spacing w:after="0" w:line="480" w:lineRule="auto"/>
        <w:ind w:left="-142"/>
        <w:rPr>
          <w:rFonts w:ascii="Garamond" w:eastAsia="MS ??" w:hAnsi="Garamond" w:cs="Times New Roman"/>
          <w:sz w:val="24"/>
          <w:szCs w:val="24"/>
        </w:rPr>
      </w:pPr>
      <w:r w:rsidRPr="00C002F6">
        <w:rPr>
          <w:rFonts w:ascii="Garamond" w:eastAsia="MS ??" w:hAnsi="Garamond" w:cs="Times New Roman"/>
          <w:sz w:val="24"/>
          <w:szCs w:val="24"/>
        </w:rPr>
        <w:t xml:space="preserve">Beosztás: </w:t>
      </w:r>
    </w:p>
    <w:p w14:paraId="776E42B4" w14:textId="77777777" w:rsidR="00C63407" w:rsidRPr="00C002F6" w:rsidRDefault="00C63407" w:rsidP="00653FC3">
      <w:pPr>
        <w:spacing w:after="0" w:line="480" w:lineRule="auto"/>
        <w:ind w:left="709"/>
        <w:rPr>
          <w:rFonts w:ascii="Garamond" w:eastAsia="MS ??" w:hAnsi="Garamond" w:cs="Times New Roman"/>
          <w:sz w:val="24"/>
          <w:szCs w:val="24"/>
        </w:rPr>
      </w:pPr>
    </w:p>
    <w:p w14:paraId="5C01E428" w14:textId="77777777" w:rsidR="00C002F6" w:rsidRDefault="00C002F6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Garamond" w:eastAsia="MS ??" w:hAnsi="Garamond" w:cs="Times New Roman"/>
          <w:b/>
          <w:sz w:val="24"/>
          <w:szCs w:val="24"/>
        </w:rPr>
      </w:pPr>
      <w:r>
        <w:rPr>
          <w:rFonts w:ascii="Garamond" w:eastAsia="MS ??" w:hAnsi="Garamond" w:cs="Times New Roman"/>
          <w:b/>
          <w:sz w:val="24"/>
          <w:szCs w:val="24"/>
        </w:rPr>
        <w:t>Kisebbségvédelmi tapasztalat</w:t>
      </w:r>
    </w:p>
    <w:p w14:paraId="4F9ABA9B" w14:textId="77777777" w:rsidR="00C002F6" w:rsidRPr="00C002F6" w:rsidRDefault="00C002F6" w:rsidP="00C002F6">
      <w:pPr>
        <w:spacing w:after="0" w:line="240" w:lineRule="auto"/>
        <w:ind w:right="-489"/>
        <w:rPr>
          <w:rFonts w:ascii="Garamond" w:eastAsia="MS ??" w:hAnsi="Garamond" w:cs="Times New Roman"/>
          <w:i/>
          <w:sz w:val="24"/>
          <w:szCs w:val="24"/>
        </w:rPr>
      </w:pPr>
      <w:r>
        <w:rPr>
          <w:rFonts w:ascii="Garamond" w:eastAsia="MS ??" w:hAnsi="Garamond" w:cs="Times New Roman"/>
          <w:i/>
          <w:sz w:val="24"/>
          <w:szCs w:val="24"/>
        </w:rPr>
        <w:t>Esetleges publikáció (címmel és témával), versenyen való részvétel, specifikus kurzus abszolválása, önkéntes tevékenység, személyes érdeklődés stb.</w:t>
      </w:r>
    </w:p>
    <w:p w14:paraId="7DF5B19C" w14:textId="77777777" w:rsidR="00653FC3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5AB9DB0" w14:textId="77777777" w:rsidR="00C002F6" w:rsidRPr="00C002F6" w:rsidRDefault="00C002F6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3CD580F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7B7F93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7E15F12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C08FB13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F94D0F5" w14:textId="77777777" w:rsidR="00653FC3" w:rsidRPr="00C002F6" w:rsidRDefault="00653FC3" w:rsidP="00886D83">
      <w:pPr>
        <w:numPr>
          <w:ilvl w:val="0"/>
          <w:numId w:val="1"/>
        </w:numPr>
        <w:spacing w:after="0" w:line="240" w:lineRule="auto"/>
        <w:ind w:left="0" w:right="-524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, jelezze esetleges speciális igényeit! (pl.:</w:t>
      </w:r>
      <w:r w:rsidR="00FC5B34">
        <w:rPr>
          <w:rFonts w:ascii="Garamond" w:eastAsia="MS ??" w:hAnsi="Garamond" w:cs="Times New Roman"/>
          <w:b/>
          <w:sz w:val="24"/>
          <w:szCs w:val="24"/>
        </w:rPr>
        <w:t xml:space="preserve"> </w:t>
      </w:r>
      <w:r w:rsidRPr="00C002F6">
        <w:rPr>
          <w:rFonts w:ascii="Garamond" w:eastAsia="MS ??" w:hAnsi="Garamond" w:cs="Times New Roman"/>
          <w:b/>
          <w:sz w:val="24"/>
          <w:szCs w:val="24"/>
        </w:rPr>
        <w:t>ételintolerancia,</w:t>
      </w:r>
      <w:r w:rsidR="00FC5B34">
        <w:rPr>
          <w:rFonts w:ascii="Garamond" w:eastAsia="MS ??" w:hAnsi="Garamond" w:cs="Times New Roman"/>
          <w:b/>
          <w:sz w:val="24"/>
          <w:szCs w:val="24"/>
        </w:rPr>
        <w:t xml:space="preserve"> </w:t>
      </w:r>
      <w:proofErr w:type="gramStart"/>
      <w:r w:rsidR="00FC5B34">
        <w:rPr>
          <w:rFonts w:ascii="Garamond" w:eastAsia="MS ??" w:hAnsi="Garamond" w:cs="Times New Roman"/>
          <w:b/>
          <w:sz w:val="24"/>
          <w:szCs w:val="24"/>
        </w:rPr>
        <w:t xml:space="preserve">allergia, 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mozgáskorlátozott</w:t>
      </w:r>
      <w:proofErr w:type="gramEnd"/>
      <w:r w:rsidR="00FC5B34">
        <w:rPr>
          <w:rFonts w:ascii="Garamond" w:eastAsia="MS ??" w:hAnsi="Garamond" w:cs="Times New Roman"/>
          <w:b/>
          <w:sz w:val="24"/>
          <w:szCs w:val="24"/>
        </w:rPr>
        <w:t xml:space="preserve"> személy</w:t>
      </w:r>
      <w:r w:rsidRPr="00C002F6">
        <w:rPr>
          <w:rFonts w:ascii="Garamond" w:eastAsia="MS ??" w:hAnsi="Garamond" w:cs="Times New Roman"/>
          <w:b/>
          <w:sz w:val="24"/>
          <w:szCs w:val="24"/>
        </w:rPr>
        <w:t xml:space="preserve"> stb.)</w:t>
      </w:r>
      <w:r w:rsidR="00771553">
        <w:rPr>
          <w:rStyle w:val="Lbjegyzet-hivatkozs"/>
          <w:rFonts w:ascii="Garamond" w:eastAsia="MS ??" w:hAnsi="Garamond" w:cs="Times New Roman"/>
          <w:b/>
          <w:sz w:val="24"/>
          <w:szCs w:val="24"/>
        </w:rPr>
        <w:footnoteReference w:id="2"/>
      </w:r>
    </w:p>
    <w:p w14:paraId="4B2124A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188698B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7945E6E3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09B79A2A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3A1EEEF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6583112" w14:textId="77777777" w:rsidR="00886D83" w:rsidRPr="00C002F6" w:rsidRDefault="00886D8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05F6F1C" w14:textId="77777777" w:rsidR="00A22454" w:rsidRPr="00C002F6" w:rsidRDefault="00A22454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38364A68" w14:textId="77777777" w:rsidR="00A22454" w:rsidRPr="00C002F6" w:rsidRDefault="00A22454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5D14B54" w14:textId="77777777" w:rsidR="00A22454" w:rsidRPr="00C002F6" w:rsidRDefault="00A22454" w:rsidP="00886D83">
      <w:pPr>
        <w:numPr>
          <w:ilvl w:val="0"/>
          <w:numId w:val="1"/>
        </w:numPr>
        <w:spacing w:after="0" w:line="240" w:lineRule="auto"/>
        <w:ind w:left="0" w:right="-489"/>
        <w:rPr>
          <w:rFonts w:ascii="Garamond" w:eastAsia="MS ??" w:hAnsi="Garamond" w:cs="Times New Roman"/>
          <w:b/>
          <w:sz w:val="24"/>
          <w:szCs w:val="24"/>
        </w:rPr>
      </w:pPr>
      <w:r w:rsidRPr="00C002F6">
        <w:rPr>
          <w:rFonts w:ascii="Garamond" w:eastAsia="MS ??" w:hAnsi="Garamond" w:cs="Times New Roman"/>
          <w:b/>
          <w:sz w:val="24"/>
          <w:szCs w:val="24"/>
        </w:rPr>
        <w:t>Kérjük, adja meg, honnan értesült a nyári egyetemről</w:t>
      </w:r>
      <w:r w:rsidR="00886D83" w:rsidRPr="00C002F6">
        <w:rPr>
          <w:rFonts w:ascii="Garamond" w:eastAsia="MS ??" w:hAnsi="Garamond" w:cs="Times New Roman"/>
          <w:b/>
          <w:sz w:val="24"/>
          <w:szCs w:val="24"/>
        </w:rPr>
        <w:t xml:space="preserve"> (pl.: internet, ismerős, egyetem, munkahely) </w:t>
      </w:r>
    </w:p>
    <w:p w14:paraId="19439D4D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1F646E6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700ABAA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6A83F82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5F995523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186403A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4FED9CCC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sz w:val="24"/>
          <w:szCs w:val="24"/>
        </w:rPr>
      </w:pPr>
    </w:p>
    <w:p w14:paraId="69A52A9A" w14:textId="77777777" w:rsidR="00653FC3" w:rsidRPr="00C002F6" w:rsidRDefault="00653FC3" w:rsidP="00653FC3">
      <w:pPr>
        <w:spacing w:after="0" w:line="240" w:lineRule="auto"/>
        <w:rPr>
          <w:rFonts w:ascii="Garamond" w:eastAsia="MS ??" w:hAnsi="Garamond" w:cs="Times New Roman"/>
          <w:b/>
          <w:i/>
          <w:sz w:val="24"/>
          <w:szCs w:val="24"/>
        </w:rPr>
      </w:pPr>
    </w:p>
    <w:p w14:paraId="006056C0" w14:textId="77777777" w:rsidR="00EE3B8D" w:rsidRDefault="00771553">
      <w:pPr>
        <w:rPr>
          <w:rFonts w:ascii="Garamond" w:hAnsi="Garamond"/>
        </w:rPr>
      </w:pPr>
      <w:r>
        <w:rPr>
          <w:rFonts w:ascii="Garamond" w:hAnsi="Garamond"/>
        </w:rPr>
        <w:t xml:space="preserve">A Kisebbségi Jogvédő Alapítvány hatályos adatvédelmi tájékoztatója a következő oldalon érhető el: </w:t>
      </w:r>
      <w:hyperlink r:id="rId10" w:history="1">
        <w:r w:rsidRPr="00733FC6">
          <w:rPr>
            <w:rStyle w:val="Hiperhivatkozs"/>
            <w:rFonts w:ascii="Garamond" w:hAnsi="Garamond"/>
          </w:rPr>
          <w:t>https://kji.hu/adatvedelmi-tajekoztato</w:t>
        </w:r>
      </w:hyperlink>
    </w:p>
    <w:p w14:paraId="0AECC072" w14:textId="45C27A06" w:rsidR="00771553" w:rsidRDefault="00771553">
      <w:pPr>
        <w:rPr>
          <w:rFonts w:ascii="Garamond" w:hAnsi="Garamond"/>
        </w:rPr>
      </w:pPr>
      <w:r>
        <w:rPr>
          <w:rFonts w:ascii="Garamond" w:hAnsi="Garamond"/>
        </w:rPr>
        <w:t xml:space="preserve">A jelentkező hallgató jelen regisztrációs ív aláírásával elismeri, hogy </w:t>
      </w:r>
      <w:r w:rsidR="00BE0C28">
        <w:rPr>
          <w:rFonts w:ascii="Garamond" w:hAnsi="Garamond"/>
        </w:rPr>
        <w:t>adatait e tájékoztató megismerése után, önkéntesen</w:t>
      </w:r>
      <w:r w:rsidR="00AE0E03">
        <w:rPr>
          <w:rFonts w:ascii="Garamond" w:hAnsi="Garamond"/>
        </w:rPr>
        <w:t>,</w:t>
      </w:r>
      <w:r w:rsidR="00BE0C28">
        <w:rPr>
          <w:rFonts w:ascii="Garamond" w:hAnsi="Garamond"/>
        </w:rPr>
        <w:t xml:space="preserve"> és szabadon adta meg az adatkezelő számára.</w:t>
      </w:r>
    </w:p>
    <w:p w14:paraId="379F8DD6" w14:textId="77777777" w:rsidR="00BE0C28" w:rsidRDefault="00BE0C28">
      <w:pPr>
        <w:rPr>
          <w:rFonts w:ascii="Garamond" w:hAnsi="Garamond"/>
        </w:rPr>
      </w:pPr>
    </w:p>
    <w:p w14:paraId="7F112A56" w14:textId="77777777" w:rsidR="00BE0C28" w:rsidRPr="00BE0C28" w:rsidRDefault="00BE0C28">
      <w:pPr>
        <w:rPr>
          <w:rFonts w:ascii="Garamond" w:hAnsi="Garamond"/>
          <w:sz w:val="24"/>
        </w:rPr>
      </w:pPr>
      <w:r w:rsidRPr="00BE0C28">
        <w:rPr>
          <w:rFonts w:ascii="Garamond" w:hAnsi="Garamond"/>
          <w:sz w:val="24"/>
        </w:rPr>
        <w:t xml:space="preserve">Dátum és hely: </w:t>
      </w:r>
    </w:p>
    <w:p w14:paraId="509233D4" w14:textId="77777777" w:rsidR="00BE0C28" w:rsidRPr="00BE0C28" w:rsidRDefault="00BE0C28">
      <w:pPr>
        <w:rPr>
          <w:rFonts w:ascii="Garamond" w:hAnsi="Garamond"/>
          <w:sz w:val="24"/>
        </w:rPr>
      </w:pPr>
    </w:p>
    <w:p w14:paraId="13DB3F55" w14:textId="77777777" w:rsidR="00BE0C28" w:rsidRPr="00BE0C28" w:rsidRDefault="00BE0C28">
      <w:pPr>
        <w:rPr>
          <w:rFonts w:ascii="Garamond" w:hAnsi="Garamond"/>
          <w:sz w:val="24"/>
        </w:rPr>
      </w:pPr>
      <w:r w:rsidRPr="00BE0C28">
        <w:rPr>
          <w:rFonts w:ascii="Garamond" w:hAnsi="Garamond"/>
          <w:sz w:val="24"/>
        </w:rPr>
        <w:t xml:space="preserve">Aláírás: </w:t>
      </w:r>
    </w:p>
    <w:p w14:paraId="5D196842" w14:textId="77777777" w:rsidR="00BE0C28" w:rsidRPr="00C002F6" w:rsidRDefault="00BE0C28">
      <w:pPr>
        <w:rPr>
          <w:rFonts w:ascii="Garamond" w:hAnsi="Garamond"/>
        </w:rPr>
      </w:pPr>
    </w:p>
    <w:sectPr w:rsidR="00BE0C28" w:rsidRPr="00C002F6" w:rsidSect="00C002F6">
      <w:headerReference w:type="default" r:id="rId11"/>
      <w:pgSz w:w="11900" w:h="16840"/>
      <w:pgMar w:top="709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63797" w14:textId="77777777" w:rsidR="0061360E" w:rsidRDefault="0061360E" w:rsidP="00D26199">
      <w:pPr>
        <w:spacing w:after="0" w:line="240" w:lineRule="auto"/>
      </w:pPr>
      <w:r>
        <w:separator/>
      </w:r>
    </w:p>
  </w:endnote>
  <w:endnote w:type="continuationSeparator" w:id="0">
    <w:p w14:paraId="655B6F2F" w14:textId="77777777" w:rsidR="0061360E" w:rsidRDefault="0061360E" w:rsidP="00D2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C04CD" w14:textId="77777777" w:rsidR="0061360E" w:rsidRDefault="0061360E" w:rsidP="00D26199">
      <w:pPr>
        <w:spacing w:after="0" w:line="240" w:lineRule="auto"/>
      </w:pPr>
      <w:r>
        <w:separator/>
      </w:r>
    </w:p>
  </w:footnote>
  <w:footnote w:type="continuationSeparator" w:id="0">
    <w:p w14:paraId="1AB49633" w14:textId="77777777" w:rsidR="0061360E" w:rsidRDefault="0061360E" w:rsidP="00D26199">
      <w:pPr>
        <w:spacing w:after="0" w:line="240" w:lineRule="auto"/>
      </w:pPr>
      <w:r>
        <w:continuationSeparator/>
      </w:r>
    </w:p>
  </w:footnote>
  <w:footnote w:id="1">
    <w:p w14:paraId="39B6F81C" w14:textId="77777777" w:rsidR="00C002F6" w:rsidRPr="00C002F6" w:rsidRDefault="00C002F6">
      <w:pPr>
        <w:pStyle w:val="Lbjegyzetszveg"/>
        <w:rPr>
          <w:rFonts w:ascii="Times New Roman" w:hAnsi="Times New Roman" w:cs="Times New Roman"/>
        </w:rPr>
      </w:pPr>
      <w:r w:rsidRPr="00C002F6">
        <w:rPr>
          <w:rStyle w:val="Lbjegyzet-hivatkozs"/>
          <w:rFonts w:ascii="Times New Roman" w:hAnsi="Times New Roman" w:cs="Times New Roman"/>
        </w:rPr>
        <w:footnoteRef/>
      </w:r>
      <w:r w:rsidRPr="00C002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megfelelő választ kérjük, húzza alá!</w:t>
      </w:r>
    </w:p>
  </w:footnote>
  <w:footnote w:id="2">
    <w:p w14:paraId="3B59237D" w14:textId="77777777" w:rsidR="00771553" w:rsidRPr="00771553" w:rsidRDefault="00771553" w:rsidP="00771553">
      <w:pPr>
        <w:pStyle w:val="Lbjegyzetszveg"/>
        <w:jc w:val="both"/>
        <w:rPr>
          <w:rFonts w:ascii="Times New Roman" w:hAnsi="Times New Roman" w:cs="Times New Roman"/>
        </w:rPr>
      </w:pPr>
      <w:r w:rsidRPr="00771553">
        <w:rPr>
          <w:rStyle w:val="Lbjegyzet-hivatkozs"/>
          <w:rFonts w:ascii="Times New Roman" w:hAnsi="Times New Roman" w:cs="Times New Roman"/>
        </w:rPr>
        <w:footnoteRef/>
      </w:r>
      <w:r w:rsidRPr="007715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mennyiben speciális igényével kapcsolatban további egyeztetésre van szüksége, vagy más módon kívánja a szervezők tudtára adni, kérjük keresse fel dr. Köböl-Benda Vivient (</w:t>
      </w:r>
      <w:hyperlink r:id="rId1" w:history="1">
        <w:r w:rsidRPr="00733FC6">
          <w:rPr>
            <w:rStyle w:val="Hiperhivatkozs"/>
            <w:rFonts w:ascii="Times New Roman" w:hAnsi="Times New Roman" w:cs="Times New Roman"/>
          </w:rPr>
          <w:t>benda.vivien@kji.hu</w:t>
        </w:r>
      </w:hyperlink>
      <w:r w:rsidR="00506270">
        <w:rPr>
          <w:rFonts w:ascii="Times New Roman" w:hAnsi="Times New Roman" w:cs="Times New Roman"/>
        </w:rPr>
        <w:t>, +36206184411)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EBC2C" w14:textId="77777777" w:rsidR="00D26199" w:rsidRDefault="00D2619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26201"/>
    <w:multiLevelType w:val="hybridMultilevel"/>
    <w:tmpl w:val="E194A5CE"/>
    <w:lvl w:ilvl="0" w:tplc="697C439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7932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wBBU1NzY0MzJR2l4NTi4sz8PJACw1oAEpT0hCwAAAA="/>
  </w:docVars>
  <w:rsids>
    <w:rsidRoot w:val="00653FC3"/>
    <w:rsid w:val="002B6765"/>
    <w:rsid w:val="00322042"/>
    <w:rsid w:val="003A03FE"/>
    <w:rsid w:val="003C5D90"/>
    <w:rsid w:val="00462FFD"/>
    <w:rsid w:val="00506270"/>
    <w:rsid w:val="0061360E"/>
    <w:rsid w:val="00653FC3"/>
    <w:rsid w:val="00771553"/>
    <w:rsid w:val="008215B4"/>
    <w:rsid w:val="00857429"/>
    <w:rsid w:val="00886D83"/>
    <w:rsid w:val="00A22454"/>
    <w:rsid w:val="00AB5EA6"/>
    <w:rsid w:val="00AE0E03"/>
    <w:rsid w:val="00BE0C28"/>
    <w:rsid w:val="00C002F6"/>
    <w:rsid w:val="00C63407"/>
    <w:rsid w:val="00CC576E"/>
    <w:rsid w:val="00D12F14"/>
    <w:rsid w:val="00D26199"/>
    <w:rsid w:val="00EF00F0"/>
    <w:rsid w:val="00EF68F5"/>
    <w:rsid w:val="00F21746"/>
    <w:rsid w:val="00FC5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70163D"/>
  <w15:docId w15:val="{FF982CDE-AF86-45A0-A98B-C56D4A6FF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00F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22454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26199"/>
  </w:style>
  <w:style w:type="paragraph" w:styleId="llb">
    <w:name w:val="footer"/>
    <w:basedOn w:val="Norml"/>
    <w:link w:val="llbChar"/>
    <w:uiPriority w:val="99"/>
    <w:unhideWhenUsed/>
    <w:rsid w:val="00D261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26199"/>
  </w:style>
  <w:style w:type="paragraph" w:styleId="Lbjegyzetszveg">
    <w:name w:val="footnote text"/>
    <w:basedOn w:val="Norml"/>
    <w:link w:val="LbjegyzetszvegChar"/>
    <w:uiPriority w:val="99"/>
    <w:semiHidden/>
    <w:unhideWhenUsed/>
    <w:rsid w:val="00C002F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C002F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C002F6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77155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kji.hu/adatvedelmi-tajekoztat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benda.vivien@kji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634D5-9514-4CD2-BACA-628548782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-felhasználó</dc:creator>
  <cp:lastModifiedBy>Vivien Benda</cp:lastModifiedBy>
  <cp:revision>2</cp:revision>
  <dcterms:created xsi:type="dcterms:W3CDTF">2023-03-16T10:21:00Z</dcterms:created>
  <dcterms:modified xsi:type="dcterms:W3CDTF">2023-03-16T10:21:00Z</dcterms:modified>
</cp:coreProperties>
</file>